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2, 451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9 (-74.443, -15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8 (0.018, 20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38 (9.131, 114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018 (102.847, 259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446 (237.65, 633.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.428 (41.745, 467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4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2:03:32Z</dcterms:created>
  <dcterms:modified xsi:type="dcterms:W3CDTF">2024-09-03T12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